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61950" w14:textId="05DF3F35" w:rsidR="003C3EB4" w:rsidRDefault="003C3EB4" w:rsidP="003C3EB4">
      <w:pPr>
        <w:spacing w:line="480" w:lineRule="auto"/>
        <w:rPr>
          <w:rFonts w:ascii="Times New Roman" w:hAnsi="Times New Roman" w:cs="Times New Roman"/>
          <w:sz w:val="24"/>
          <w:szCs w:val="24"/>
        </w:rPr>
      </w:pPr>
      <w:r>
        <w:rPr>
          <w:rFonts w:ascii="Times New Roman" w:hAnsi="Times New Roman" w:cs="Times New Roman"/>
          <w:sz w:val="24"/>
          <w:szCs w:val="24"/>
        </w:rPr>
        <w:t>Emma Mitchell</w:t>
      </w:r>
    </w:p>
    <w:p w14:paraId="60889A16" w14:textId="1D8D0892" w:rsidR="003C3EB4" w:rsidRDefault="003C3EB4" w:rsidP="003C3EB4">
      <w:pPr>
        <w:spacing w:line="480" w:lineRule="auto"/>
        <w:rPr>
          <w:rFonts w:ascii="Times New Roman" w:hAnsi="Times New Roman" w:cs="Times New Roman"/>
          <w:sz w:val="24"/>
          <w:szCs w:val="24"/>
        </w:rPr>
      </w:pPr>
      <w:r>
        <w:rPr>
          <w:rFonts w:ascii="Times New Roman" w:hAnsi="Times New Roman" w:cs="Times New Roman"/>
          <w:sz w:val="24"/>
          <w:szCs w:val="24"/>
        </w:rPr>
        <w:t>Professor Malcolm</w:t>
      </w:r>
    </w:p>
    <w:p w14:paraId="468E879B" w14:textId="671D18DA" w:rsidR="003C3EB4" w:rsidRDefault="003C3EB4" w:rsidP="003C3EB4">
      <w:pPr>
        <w:spacing w:line="480" w:lineRule="auto"/>
        <w:rPr>
          <w:rFonts w:ascii="Times New Roman" w:hAnsi="Times New Roman" w:cs="Times New Roman"/>
          <w:sz w:val="24"/>
          <w:szCs w:val="24"/>
        </w:rPr>
      </w:pPr>
      <w:r>
        <w:rPr>
          <w:rFonts w:ascii="Times New Roman" w:hAnsi="Times New Roman" w:cs="Times New Roman"/>
          <w:sz w:val="24"/>
          <w:szCs w:val="24"/>
        </w:rPr>
        <w:t>CS-330</w:t>
      </w:r>
    </w:p>
    <w:p w14:paraId="624F4D84" w14:textId="4AD7AA3A" w:rsidR="003C3EB4" w:rsidRDefault="003C3EB4" w:rsidP="003C3EB4">
      <w:pPr>
        <w:spacing w:line="480" w:lineRule="auto"/>
        <w:rPr>
          <w:rFonts w:ascii="Times New Roman" w:hAnsi="Times New Roman" w:cs="Times New Roman"/>
          <w:sz w:val="24"/>
          <w:szCs w:val="24"/>
        </w:rPr>
      </w:pPr>
      <w:r>
        <w:rPr>
          <w:rFonts w:ascii="Times New Roman" w:hAnsi="Times New Roman" w:cs="Times New Roman"/>
          <w:sz w:val="24"/>
          <w:szCs w:val="24"/>
        </w:rPr>
        <w:t>18 June 2022</w:t>
      </w:r>
    </w:p>
    <w:p w14:paraId="4EAA3E4C" w14:textId="33FBDFE0" w:rsidR="003C3EB4" w:rsidRDefault="003C3EB4" w:rsidP="003C3EB4">
      <w:pPr>
        <w:spacing w:line="480" w:lineRule="auto"/>
        <w:jc w:val="center"/>
        <w:rPr>
          <w:rFonts w:ascii="Times New Roman" w:hAnsi="Times New Roman" w:cs="Times New Roman"/>
          <w:sz w:val="24"/>
          <w:szCs w:val="24"/>
        </w:rPr>
      </w:pPr>
      <w:r>
        <w:rPr>
          <w:rFonts w:ascii="Times New Roman" w:hAnsi="Times New Roman" w:cs="Times New Roman"/>
          <w:sz w:val="24"/>
          <w:szCs w:val="24"/>
        </w:rPr>
        <w:t>Project Reflection</w:t>
      </w:r>
    </w:p>
    <w:p w14:paraId="7C8942D3" w14:textId="4D1A985E" w:rsidR="00B31020" w:rsidRDefault="00221071" w:rsidP="00B31020">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objects I chose for my scene were a candle, a cardboard box, a cat desk squish light, and an easter egg. </w:t>
      </w:r>
      <w:r>
        <w:rPr>
          <w:rFonts w:ascii="Times New Roman" w:hAnsi="Times New Roman" w:cs="Times New Roman"/>
          <w:sz w:val="24"/>
          <w:szCs w:val="24"/>
        </w:rPr>
        <w:t xml:space="preserve">I chose objects based upon three criteria: each object could easily be broken down into component/primitive shapes, each object was not overly complex (simple objects only), and I had </w:t>
      </w:r>
      <w:r w:rsidR="00AF4240">
        <w:rPr>
          <w:rFonts w:ascii="Times New Roman" w:hAnsi="Times New Roman" w:cs="Times New Roman"/>
          <w:sz w:val="24"/>
          <w:szCs w:val="24"/>
        </w:rPr>
        <w:t xml:space="preserve">an </w:t>
      </w:r>
      <w:r>
        <w:rPr>
          <w:rFonts w:ascii="Times New Roman" w:hAnsi="Times New Roman" w:cs="Times New Roman"/>
          <w:sz w:val="24"/>
          <w:szCs w:val="24"/>
        </w:rPr>
        <w:t xml:space="preserve">interest in re-creating each object for my project, because as suggested, the project should be easy, simple, and fun. I took photos from various angles as well as a photo of the background of the image to reference as I worked on my project. I used a plane to represent the surface of the dresser, upon which the objects of the scene sit. The cardboard box was created using a cube that was then textured as cardboard. The candle was created with a </w:t>
      </w:r>
      <w:r w:rsidR="002D78E7">
        <w:rPr>
          <w:rFonts w:ascii="Times New Roman" w:hAnsi="Times New Roman" w:cs="Times New Roman"/>
          <w:sz w:val="24"/>
          <w:szCs w:val="24"/>
        </w:rPr>
        <w:t xml:space="preserve">cylinder and is by far the most complex object in my scene. The </w:t>
      </w:r>
      <w:r w:rsidR="00AF4240">
        <w:rPr>
          <w:rFonts w:ascii="Times New Roman" w:hAnsi="Times New Roman" w:cs="Times New Roman"/>
          <w:sz w:val="24"/>
          <w:szCs w:val="24"/>
        </w:rPr>
        <w:t>E</w:t>
      </w:r>
      <w:r w:rsidR="002D78E7">
        <w:rPr>
          <w:rFonts w:ascii="Times New Roman" w:hAnsi="Times New Roman" w:cs="Times New Roman"/>
          <w:sz w:val="24"/>
          <w:szCs w:val="24"/>
        </w:rPr>
        <w:t>aster egg was created with a low poly sphere that was scaled (elongated) to resemble an egg. The cat desk squish light was also created using a sphere. I used blender to get the rough shape for reference, then plotted points and adjusted them to best fit my scene.</w:t>
      </w:r>
    </w:p>
    <w:p w14:paraId="19104C99" w14:textId="053B9300" w:rsidR="00B31020" w:rsidRDefault="002D78E7" w:rsidP="00B31020">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y scene </w:t>
      </w:r>
      <w:r w:rsidR="00000DA9">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be navigated using WASD, QE, and PO. WASD moves you forward, left, back, and right respectively. Q and E will move you up and down. P and O will change the projection to orthogonal (O) or perspective (P).</w:t>
      </w:r>
      <w:r w:rsidR="00000DA9">
        <w:rPr>
          <w:rFonts w:ascii="Times New Roman" w:eastAsia="Times New Roman" w:hAnsi="Times New Roman" w:cs="Times New Roman"/>
          <w:sz w:val="24"/>
          <w:szCs w:val="24"/>
        </w:rPr>
        <w:t xml:space="preserve"> The mouse can be used to change the camera view. </w:t>
      </w:r>
      <w:r w:rsidR="001268F3">
        <w:rPr>
          <w:rFonts w:ascii="Times New Roman" w:eastAsia="Times New Roman" w:hAnsi="Times New Roman" w:cs="Times New Roman"/>
          <w:sz w:val="24"/>
          <w:szCs w:val="24"/>
        </w:rPr>
        <w:t xml:space="preserve">Mouse scroll can be used to change the speed of movement, with 0 (not moving) being the </w:t>
      </w:r>
      <w:r w:rsidR="001268F3">
        <w:rPr>
          <w:rFonts w:ascii="Times New Roman" w:eastAsia="Times New Roman" w:hAnsi="Times New Roman" w:cs="Times New Roman"/>
          <w:sz w:val="24"/>
          <w:szCs w:val="24"/>
        </w:rPr>
        <w:lastRenderedPageBreak/>
        <w:t xml:space="preserve">lowest possible speed. </w:t>
      </w:r>
      <w:r w:rsidR="00000DA9">
        <w:rPr>
          <w:rFonts w:ascii="Times New Roman" w:eastAsia="Times New Roman" w:hAnsi="Times New Roman" w:cs="Times New Roman"/>
          <w:sz w:val="24"/>
          <w:szCs w:val="24"/>
        </w:rPr>
        <w:t xml:space="preserve">It is possible to customize these input devices as </w:t>
      </w:r>
      <w:r w:rsidR="00A70CC4">
        <w:rPr>
          <w:rFonts w:ascii="Times New Roman" w:eastAsia="Times New Roman" w:hAnsi="Times New Roman" w:cs="Times New Roman"/>
          <w:sz w:val="24"/>
          <w:szCs w:val="24"/>
        </w:rPr>
        <w:t>necessary or</w:t>
      </w:r>
      <w:r w:rsidR="00000DA9">
        <w:rPr>
          <w:rFonts w:ascii="Times New Roman" w:eastAsia="Times New Roman" w:hAnsi="Times New Roman" w:cs="Times New Roman"/>
          <w:sz w:val="24"/>
          <w:szCs w:val="24"/>
        </w:rPr>
        <w:t xml:space="preserve"> add additional input devices as desired.</w:t>
      </w:r>
    </w:p>
    <w:p w14:paraId="60C8649F" w14:textId="10543F98" w:rsidR="003C3EB4" w:rsidRPr="00B31020" w:rsidRDefault="00000DA9" w:rsidP="00B31020">
      <w:pPr>
        <w:spacing w:before="100" w:beforeAutospacing="1" w:after="100" w:afterAutospacing="1"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itially, I generated shapes using one very big array list that held the coordinates for every shape in the scene. This was an issue for multiple reasons and resulted in code that was difficult to add to and unorganized. It also meant that an issue with one object could affect every other object in the scene. I worked to create objects separately</w:t>
      </w:r>
      <w:r w:rsidR="00A70CC4">
        <w:rPr>
          <w:rFonts w:ascii="Times New Roman" w:eastAsia="Times New Roman" w:hAnsi="Times New Roman" w:cs="Times New Roman"/>
          <w:sz w:val="24"/>
          <w:szCs w:val="24"/>
        </w:rPr>
        <w:t xml:space="preserve"> and comment </w:t>
      </w:r>
      <w:r w:rsidR="00AF4240">
        <w:rPr>
          <w:rFonts w:ascii="Times New Roman" w:eastAsia="Times New Roman" w:hAnsi="Times New Roman" w:cs="Times New Roman"/>
          <w:sz w:val="24"/>
          <w:szCs w:val="24"/>
        </w:rPr>
        <w:t xml:space="preserve">on </w:t>
      </w:r>
      <w:r w:rsidR="00A70CC4">
        <w:rPr>
          <w:rFonts w:ascii="Times New Roman" w:eastAsia="Times New Roman" w:hAnsi="Times New Roman" w:cs="Times New Roman"/>
          <w:sz w:val="24"/>
          <w:szCs w:val="24"/>
        </w:rPr>
        <w:t xml:space="preserve">my code heavily so that anyone could read through and generally understand what sections correspond to each object. Specifically, I used separate VAOs and VBOs for each object, then created them individually in the rendering function. Additionally, when creating the cylinder </w:t>
      </w:r>
      <w:r w:rsidR="00B31020">
        <w:rPr>
          <w:rFonts w:ascii="Times New Roman" w:eastAsia="Times New Roman" w:hAnsi="Times New Roman" w:cs="Times New Roman"/>
          <w:sz w:val="24"/>
          <w:szCs w:val="24"/>
        </w:rPr>
        <w:t>object,</w:t>
      </w:r>
      <w:r w:rsidR="00A70CC4">
        <w:rPr>
          <w:rFonts w:ascii="Times New Roman" w:eastAsia="Times New Roman" w:hAnsi="Times New Roman" w:cs="Times New Roman"/>
          <w:sz w:val="24"/>
          <w:szCs w:val="24"/>
        </w:rPr>
        <w:t xml:space="preserve"> I created a function that takes the desired number of triangles as an </w:t>
      </w:r>
      <w:r w:rsidR="00B31020">
        <w:rPr>
          <w:rFonts w:ascii="Times New Roman" w:eastAsia="Times New Roman" w:hAnsi="Times New Roman" w:cs="Times New Roman"/>
          <w:sz w:val="24"/>
          <w:szCs w:val="24"/>
        </w:rPr>
        <w:t>input and</w:t>
      </w:r>
      <w:r w:rsidR="00A70CC4">
        <w:rPr>
          <w:rFonts w:ascii="Times New Roman" w:eastAsia="Times New Roman" w:hAnsi="Times New Roman" w:cs="Times New Roman"/>
          <w:sz w:val="24"/>
          <w:szCs w:val="24"/>
        </w:rPr>
        <w:t xml:space="preserve"> uses math to calculate the points on the top and bottom circle, then connect each point to create a cylinder. This was one of the most difficult aspects of this project, but it is also the thing I am proudest of.</w:t>
      </w:r>
      <w:r w:rsidR="00B31020">
        <w:rPr>
          <w:rFonts w:ascii="Times New Roman" w:eastAsia="Times New Roman" w:hAnsi="Times New Roman" w:cs="Times New Roman"/>
          <w:sz w:val="24"/>
          <w:szCs w:val="24"/>
        </w:rPr>
        <w:t xml:space="preserve"> The function allows for the cylinder to be adjusted in its radius, height, and the number of triangles used.</w:t>
      </w:r>
    </w:p>
    <w:sectPr w:rsidR="003C3EB4" w:rsidRPr="00B310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D25A3"/>
    <w:multiLevelType w:val="multilevel"/>
    <w:tmpl w:val="0D22248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2BE3561F"/>
    <w:multiLevelType w:val="multilevel"/>
    <w:tmpl w:val="5E3C91B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3CD272B1"/>
    <w:multiLevelType w:val="hybridMultilevel"/>
    <w:tmpl w:val="A7FA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F31DC"/>
    <w:multiLevelType w:val="multilevel"/>
    <w:tmpl w:val="FDBA63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87650609">
    <w:abstractNumId w:val="3"/>
  </w:num>
  <w:num w:numId="2" w16cid:durableId="1255557275">
    <w:abstractNumId w:val="0"/>
  </w:num>
  <w:num w:numId="3" w16cid:durableId="877351127">
    <w:abstractNumId w:val="1"/>
  </w:num>
  <w:num w:numId="4" w16cid:durableId="3587051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DG3AAJzc1MTMyUdpeDU4uLM/DyQAsNaAA/D/dMsAAAA"/>
  </w:docVars>
  <w:rsids>
    <w:rsidRoot w:val="001117D2"/>
    <w:rsid w:val="00000DA9"/>
    <w:rsid w:val="000D50DB"/>
    <w:rsid w:val="001117D2"/>
    <w:rsid w:val="001268F3"/>
    <w:rsid w:val="001A15A0"/>
    <w:rsid w:val="00221071"/>
    <w:rsid w:val="002D78E7"/>
    <w:rsid w:val="003C3EB4"/>
    <w:rsid w:val="00A70CC4"/>
    <w:rsid w:val="00AF4240"/>
    <w:rsid w:val="00B31020"/>
    <w:rsid w:val="00C47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301EC"/>
  <w15:chartTrackingRefBased/>
  <w15:docId w15:val="{70468661-B086-4F03-AD15-E34FBAF7A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C3E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312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Mitchell</dc:creator>
  <cp:keywords/>
  <dc:description/>
  <cp:lastModifiedBy>Emma Mitchell</cp:lastModifiedBy>
  <cp:revision>7</cp:revision>
  <dcterms:created xsi:type="dcterms:W3CDTF">2022-06-19T02:25:00Z</dcterms:created>
  <dcterms:modified xsi:type="dcterms:W3CDTF">2022-06-19T04:03:00Z</dcterms:modified>
</cp:coreProperties>
</file>